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65D26" w14:textId="77777777" w:rsidR="0040579C" w:rsidRDefault="0040579C"/>
    <w:p w14:paraId="640F975F" w14:textId="77777777" w:rsidR="0040579C" w:rsidRDefault="0040579C"/>
    <w:p w14:paraId="63DE9994" w14:textId="2F66136F" w:rsidR="00716C6F" w:rsidRDefault="00B32C3D">
      <w:r>
        <w:t xml:space="preserve">RESOLUTION NO. </w:t>
      </w:r>
      <w:r w:rsidR="00F45AAE">
        <w:t>xx</w:t>
      </w:r>
      <w:r>
        <w:t>-</w:t>
      </w:r>
      <w:r w:rsidR="00EF2BF3">
        <w:t>202</w:t>
      </w:r>
      <w:r w:rsidR="00E9179E">
        <w:t>2</w:t>
      </w:r>
      <w:r>
        <w:t xml:space="preserve"> – Approval </w:t>
      </w:r>
      <w:r w:rsidR="00EF2BF3">
        <w:t xml:space="preserve">of </w:t>
      </w:r>
      <w:r w:rsidR="00457F5D">
        <w:t xml:space="preserve">August </w:t>
      </w:r>
      <w:r w:rsidR="00EF2BF3">
        <w:t>20</w:t>
      </w:r>
      <w:r w:rsidR="00502537">
        <w:t>2</w:t>
      </w:r>
      <w:r w:rsidR="00511B83">
        <w:t>2</w:t>
      </w:r>
      <w:r w:rsidR="00EF2BF3">
        <w:t xml:space="preserve"> </w:t>
      </w:r>
      <w:r w:rsidR="00502537">
        <w:t>B</w:t>
      </w:r>
      <w:r w:rsidR="00EF2BF3">
        <w:t>udget Modifications</w:t>
      </w:r>
      <w:r w:rsidR="000F5A57">
        <w:t xml:space="preserve"> </w:t>
      </w:r>
    </w:p>
    <w:p w14:paraId="6DB6BF12" w14:textId="77777777" w:rsidR="00B32C3D" w:rsidRDefault="00B32C3D"/>
    <w:p w14:paraId="130155D8" w14:textId="032B15F1" w:rsidR="00EF2BF3" w:rsidRDefault="00B32C3D">
      <w:r>
        <w:t>WHEREAS</w:t>
      </w:r>
      <w:r w:rsidR="00EF2BF3">
        <w:t>,</w:t>
      </w:r>
      <w:r>
        <w:t xml:space="preserve"> </w:t>
      </w:r>
      <w:r w:rsidR="00EF2BF3">
        <w:t>it is necessary to modify the 20</w:t>
      </w:r>
      <w:r w:rsidR="00502537">
        <w:t>2</w:t>
      </w:r>
      <w:r w:rsidR="00511B83">
        <w:t>2</w:t>
      </w:r>
      <w:r w:rsidR="00EF2BF3">
        <w:t xml:space="preserve"> budget based on </w:t>
      </w:r>
      <w:r w:rsidR="00502537">
        <w:t xml:space="preserve">updated </w:t>
      </w:r>
      <w:r w:rsidR="00EF2BF3">
        <w:t>estimate</w:t>
      </w:r>
      <w:r w:rsidR="00502537">
        <w:t>s</w:t>
      </w:r>
      <w:r w:rsidR="00EF2BF3">
        <w:t xml:space="preserve"> </w:t>
      </w:r>
      <w:r w:rsidR="00502537">
        <w:t xml:space="preserve">of </w:t>
      </w:r>
      <w:r w:rsidR="00EF2BF3">
        <w:t>revenues and expen</w:t>
      </w:r>
      <w:r w:rsidR="00526578">
        <w:t>ditures</w:t>
      </w:r>
      <w:r w:rsidR="00EF2BF3">
        <w:t xml:space="preserve"> </w:t>
      </w:r>
      <w:r w:rsidR="00502537">
        <w:t>in 202</w:t>
      </w:r>
      <w:r w:rsidR="00511B83">
        <w:t>2</w:t>
      </w:r>
      <w:r w:rsidR="00EF2BF3">
        <w:t>, and</w:t>
      </w:r>
    </w:p>
    <w:p w14:paraId="7DF9FE8C" w14:textId="77777777" w:rsidR="00EF2BF3" w:rsidRDefault="00EF2BF3"/>
    <w:p w14:paraId="16CCFC7E" w14:textId="2D753F2C" w:rsidR="00B32C3D" w:rsidRDefault="00EF2BF3">
      <w:r>
        <w:t xml:space="preserve">WHEREAS, a detailed listing </w:t>
      </w:r>
      <w:r w:rsidR="00526578">
        <w:t xml:space="preserve">and description </w:t>
      </w:r>
      <w:r>
        <w:t>of each budget adjustment by Fund has been provided</w:t>
      </w:r>
      <w:r w:rsidR="00526578">
        <w:t xml:space="preserve"> to the Town Board for review as presented </w:t>
      </w:r>
      <w:r>
        <w:t xml:space="preserve">below, be it therefore </w:t>
      </w:r>
    </w:p>
    <w:p w14:paraId="50FF376D" w14:textId="77777777" w:rsidR="005114E0" w:rsidRDefault="005114E0"/>
    <w:p w14:paraId="157B1DD5" w14:textId="60D642D3" w:rsidR="0055644D" w:rsidRDefault="00EF2BF3">
      <w:r>
        <w:t>R</w:t>
      </w:r>
      <w:r w:rsidR="00B32C3D">
        <w:t>ESOLVED</w:t>
      </w:r>
      <w:r>
        <w:t>,</w:t>
      </w:r>
      <w:r w:rsidR="00B32C3D">
        <w:t xml:space="preserve"> </w:t>
      </w:r>
      <w:r>
        <w:t>that t</w:t>
      </w:r>
      <w:r w:rsidR="00526578">
        <w:t>he Enfield</w:t>
      </w:r>
      <w:r w:rsidR="00B32C3D">
        <w:t xml:space="preserve"> Town Board </w:t>
      </w:r>
      <w:r>
        <w:t>approves the budget modification</w:t>
      </w:r>
      <w:r w:rsidR="00EE711E">
        <w:t>s</w:t>
      </w:r>
      <w:r>
        <w:t xml:space="preserve"> as outlined below</w:t>
      </w:r>
      <w:r w:rsidR="00C53EA3">
        <w:t>.</w:t>
      </w:r>
    </w:p>
    <w:p w14:paraId="16CE7305" w14:textId="091F3C8B" w:rsidR="0040579C" w:rsidRDefault="0040579C"/>
    <w:p w14:paraId="0E625D0B" w14:textId="77777777" w:rsidR="0040579C" w:rsidRDefault="0040579C"/>
    <w:p w14:paraId="376C4E6F" w14:textId="7E493F9B" w:rsidR="00550973" w:rsidRDefault="00457F5D" w:rsidP="00457F5D">
      <w:pPr>
        <w:ind w:hanging="450"/>
      </w:pPr>
      <w:r w:rsidRPr="00457F5D">
        <w:rPr>
          <w:noProof/>
        </w:rPr>
        <w:drawing>
          <wp:inline distT="0" distB="0" distL="0" distR="0" wp14:anchorId="76D116BB" wp14:editId="775CF798">
            <wp:extent cx="6604822" cy="5099685"/>
            <wp:effectExtent l="0" t="0" r="571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827" cy="5106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A14BE" w14:textId="129AAB8C" w:rsidR="00457F5D" w:rsidRDefault="00457F5D" w:rsidP="00457F5D">
      <w:pPr>
        <w:ind w:hanging="450"/>
      </w:pPr>
    </w:p>
    <w:p w14:paraId="52B3CA43" w14:textId="4684C967" w:rsidR="00457F5D" w:rsidRDefault="00457F5D" w:rsidP="00457F5D">
      <w:pPr>
        <w:ind w:hanging="450"/>
      </w:pPr>
      <w:r w:rsidRPr="00457F5D">
        <w:rPr>
          <w:noProof/>
        </w:rPr>
        <w:drawing>
          <wp:inline distT="0" distB="0" distL="0" distR="0" wp14:anchorId="6A7A29A6" wp14:editId="29AAD1AE">
            <wp:extent cx="6668702" cy="30251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859" cy="303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4375D" w14:textId="72A1797A" w:rsidR="000F41E3" w:rsidRDefault="000F41E3" w:rsidP="0040579C">
      <w:pPr>
        <w:ind w:hanging="1080"/>
      </w:pPr>
    </w:p>
    <w:p w14:paraId="6030AB68" w14:textId="6ECDD5B1" w:rsidR="0040579C" w:rsidRDefault="0040579C" w:rsidP="000F41E3">
      <w:pPr>
        <w:ind w:hanging="540"/>
      </w:pPr>
    </w:p>
    <w:p w14:paraId="698BD9F0" w14:textId="37BE21F3" w:rsidR="0040579C" w:rsidRDefault="0040579C" w:rsidP="0040579C">
      <w:pPr>
        <w:ind w:hanging="990"/>
      </w:pPr>
    </w:p>
    <w:p w14:paraId="68366E9D" w14:textId="06C29A2E" w:rsidR="00B32C3D" w:rsidRDefault="000051AD">
      <w:r>
        <w:t xml:space="preserve">Motion was made by </w:t>
      </w:r>
      <w:r w:rsidR="003950E7">
        <w:t>CP</w:t>
      </w:r>
      <w:r>
        <w:t xml:space="preserve">                approving </w:t>
      </w:r>
      <w:r w:rsidR="0069307E">
        <w:t>t</w:t>
      </w:r>
      <w:r w:rsidR="00E704AF">
        <w:t>he</w:t>
      </w:r>
      <w:r w:rsidR="00502537">
        <w:t xml:space="preserve"> </w:t>
      </w:r>
      <w:r w:rsidR="00457F5D">
        <w:t>August</w:t>
      </w:r>
      <w:r w:rsidR="00204D4A">
        <w:t xml:space="preserve"> </w:t>
      </w:r>
      <w:r w:rsidR="00B553F5">
        <w:t>202</w:t>
      </w:r>
      <w:r w:rsidR="00511B83">
        <w:t>2</w:t>
      </w:r>
      <w:r w:rsidR="00502537">
        <w:t xml:space="preserve"> </w:t>
      </w:r>
      <w:r w:rsidR="00E704AF">
        <w:t>budget modifications as presented.</w:t>
      </w:r>
      <w:r>
        <w:t xml:space="preserve">   Motion seconded by </w:t>
      </w:r>
      <w:r w:rsidR="003950E7">
        <w:t>CP</w:t>
      </w:r>
      <w:r>
        <w:t xml:space="preserve">             </w:t>
      </w:r>
      <w:proofErr w:type="gramStart"/>
      <w:r>
        <w:t xml:space="preserve">  .</w:t>
      </w:r>
      <w:proofErr w:type="gramEnd"/>
    </w:p>
    <w:p w14:paraId="0B3E7D9E" w14:textId="77777777" w:rsidR="00B32C3D" w:rsidRDefault="00B32C3D"/>
    <w:sectPr w:rsidR="00B32C3D" w:rsidSect="002B5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ECA2MTA0sTc1MjCyUdpeDU4uLM/DyQAsNaAFcskScsAAAA"/>
  </w:docVars>
  <w:rsids>
    <w:rsidRoot w:val="00B32C3D"/>
    <w:rsid w:val="000051AD"/>
    <w:rsid w:val="000A3EC8"/>
    <w:rsid w:val="000A5174"/>
    <w:rsid w:val="000F41E3"/>
    <w:rsid w:val="000F5A57"/>
    <w:rsid w:val="00165947"/>
    <w:rsid w:val="00196557"/>
    <w:rsid w:val="00204D4A"/>
    <w:rsid w:val="00283936"/>
    <w:rsid w:val="002B5EEB"/>
    <w:rsid w:val="002D12F5"/>
    <w:rsid w:val="002F7F2A"/>
    <w:rsid w:val="0030465C"/>
    <w:rsid w:val="0035215C"/>
    <w:rsid w:val="003950E7"/>
    <w:rsid w:val="003B6CEE"/>
    <w:rsid w:val="0040579C"/>
    <w:rsid w:val="004264DC"/>
    <w:rsid w:val="004364C8"/>
    <w:rsid w:val="0044411A"/>
    <w:rsid w:val="00447985"/>
    <w:rsid w:val="00457F5D"/>
    <w:rsid w:val="004A1BB4"/>
    <w:rsid w:val="00502537"/>
    <w:rsid w:val="00507205"/>
    <w:rsid w:val="005114E0"/>
    <w:rsid w:val="00511B83"/>
    <w:rsid w:val="00526578"/>
    <w:rsid w:val="00550973"/>
    <w:rsid w:val="0055644D"/>
    <w:rsid w:val="00606EF2"/>
    <w:rsid w:val="00654A34"/>
    <w:rsid w:val="0069307E"/>
    <w:rsid w:val="006C003B"/>
    <w:rsid w:val="00716C6F"/>
    <w:rsid w:val="007772A4"/>
    <w:rsid w:val="007A5B72"/>
    <w:rsid w:val="00822635"/>
    <w:rsid w:val="00832998"/>
    <w:rsid w:val="0089459F"/>
    <w:rsid w:val="0092650D"/>
    <w:rsid w:val="00937A18"/>
    <w:rsid w:val="0099089B"/>
    <w:rsid w:val="009B1C8F"/>
    <w:rsid w:val="009B51DB"/>
    <w:rsid w:val="00A2105D"/>
    <w:rsid w:val="00A31BF7"/>
    <w:rsid w:val="00AC2A95"/>
    <w:rsid w:val="00AC33ED"/>
    <w:rsid w:val="00B2140E"/>
    <w:rsid w:val="00B32C3D"/>
    <w:rsid w:val="00B54061"/>
    <w:rsid w:val="00B553F5"/>
    <w:rsid w:val="00B60934"/>
    <w:rsid w:val="00B97B57"/>
    <w:rsid w:val="00BE41C4"/>
    <w:rsid w:val="00C079CA"/>
    <w:rsid w:val="00C34B2B"/>
    <w:rsid w:val="00C4492E"/>
    <w:rsid w:val="00C53EA3"/>
    <w:rsid w:val="00C623CB"/>
    <w:rsid w:val="00C84DEA"/>
    <w:rsid w:val="00C92A4F"/>
    <w:rsid w:val="00CC775C"/>
    <w:rsid w:val="00CE1ED2"/>
    <w:rsid w:val="00D00CC4"/>
    <w:rsid w:val="00D23AB0"/>
    <w:rsid w:val="00D6339B"/>
    <w:rsid w:val="00DA488C"/>
    <w:rsid w:val="00DB0354"/>
    <w:rsid w:val="00DB4809"/>
    <w:rsid w:val="00DF554A"/>
    <w:rsid w:val="00E40433"/>
    <w:rsid w:val="00E704AF"/>
    <w:rsid w:val="00E9179E"/>
    <w:rsid w:val="00EE711E"/>
    <w:rsid w:val="00EF1769"/>
    <w:rsid w:val="00EF2BF3"/>
    <w:rsid w:val="00F45AAE"/>
    <w:rsid w:val="00F46D0B"/>
    <w:rsid w:val="00FA0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3DFC3A"/>
  <w15:chartTrackingRefBased/>
  <w15:docId w15:val="{7FF8D417-A6CD-4E0B-8FF4-5398A836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Bookman Old Style" w:hAnsi="Bookman Old Styl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32C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2C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7014F96479B41A3D469A796741C4B" ma:contentTypeVersion="10" ma:contentTypeDescription="Create a new document." ma:contentTypeScope="" ma:versionID="5e28bc0e62ae2101b90468fef07fdb93">
  <xsd:schema xmlns:xsd="http://www.w3.org/2001/XMLSchema" xmlns:xs="http://www.w3.org/2001/XMLSchema" xmlns:p="http://schemas.microsoft.com/office/2006/metadata/properties" xmlns:ns2="73114d2c-5834-411d-a98b-38bad8ad6fe7" targetNamespace="http://schemas.microsoft.com/office/2006/metadata/properties" ma:root="true" ma:fieldsID="758c5646e88cbc3f7865fe81a3c021b0" ns2:_="">
    <xsd:import namespace="73114d2c-5834-411d-a98b-38bad8ad6f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14d2c-5834-411d-a98b-38bad8ad6f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5FFF21-0552-4DA7-A3AD-FC93508BC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14d2c-5834-411d-a98b-38bad8ad6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F8AA32-DFF5-44DC-9C7B-589BB91F28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76E6E-C0EB-42C4-A797-3CE2568BBF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visor</dc:creator>
  <cp:keywords/>
  <dc:description/>
  <cp:lastModifiedBy>townclerk@townofenfield.org</cp:lastModifiedBy>
  <cp:revision>2</cp:revision>
  <cp:lastPrinted>2020-11-05T17:19:00Z</cp:lastPrinted>
  <dcterms:created xsi:type="dcterms:W3CDTF">2022-08-08T14:54:00Z</dcterms:created>
  <dcterms:modified xsi:type="dcterms:W3CDTF">2022-08-0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7014F96479B41A3D469A796741C4B</vt:lpwstr>
  </property>
</Properties>
</file>